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7E5" w:rsidRDefault="008217E5">
      <w:pPr>
        <w:pStyle w:val="Heading1"/>
        <w:ind w:left="0"/>
        <w:rPr>
          <w:sz w:val="24"/>
          <w:szCs w:val="24"/>
        </w:rPr>
      </w:pPr>
    </w:p>
    <w:p w:rsidR="008217E5" w:rsidRDefault="0087747B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OSH INSTRUCTION:</w:t>
      </w:r>
    </w:p>
    <w:tbl>
      <w:tblPr>
        <w:tblStyle w:val="a3"/>
        <w:tblW w:w="11214" w:type="dxa"/>
        <w:tblInd w:w="-15" w:type="dxa"/>
        <w:tblLayout w:type="fixed"/>
        <w:tblLook w:val="0400" w:firstRow="0" w:lastRow="0" w:firstColumn="0" w:lastColumn="0" w:noHBand="0" w:noVBand="1"/>
      </w:tblPr>
      <w:tblGrid>
        <w:gridCol w:w="5647"/>
        <w:gridCol w:w="5567"/>
      </w:tblGrid>
      <w:tr w:rsidR="008217E5" w:rsidTr="00EC65A2">
        <w:trPr>
          <w:trHeight w:val="532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76" w:lineRule="auto"/>
              <w:ind w:left="106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STRUCTION NUMBER: </w:t>
            </w:r>
            <w:r w:rsidR="00673C47">
              <w:rPr>
                <w:sz w:val="24"/>
                <w:szCs w:val="24"/>
              </w:rPr>
              <w:t>23-6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FFECTIVE DATE: </w:t>
            </w:r>
            <w:r>
              <w:rPr>
                <w:sz w:val="24"/>
                <w:szCs w:val="24"/>
              </w:rPr>
              <w:t>March 10, 2023</w:t>
            </w:r>
          </w:p>
        </w:tc>
      </w:tr>
      <w:tr w:rsidR="008217E5" w:rsidTr="00EC65A2">
        <w:trPr>
          <w:trHeight w:val="607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 w:rsidP="00B05EF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8" w:right="148" w:hanging="4"/>
              <w:rPr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b/>
                <w:sz w:val="24"/>
                <w:szCs w:val="24"/>
              </w:rPr>
              <w:t xml:space="preserve">SUBJECT: </w:t>
            </w:r>
            <w:r w:rsidR="00673C47">
              <w:rPr>
                <w:sz w:val="24"/>
                <w:szCs w:val="24"/>
              </w:rPr>
              <w:t xml:space="preserve">Compliance Directive for the Excavation Standard, 29 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76" w:lineRule="auto"/>
              <w:ind w:left="54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ANCE DATE:</w:t>
            </w:r>
            <w:r>
              <w:rPr>
                <w:b/>
                <w:sz w:val="24"/>
                <w:szCs w:val="24"/>
              </w:rPr>
              <w:tab/>
              <w:t xml:space="preserve">  </w:t>
            </w:r>
            <w:r>
              <w:rPr>
                <w:sz w:val="24"/>
                <w:szCs w:val="24"/>
              </w:rPr>
              <w:t>March 10, 2023</w:t>
            </w:r>
          </w:p>
        </w:tc>
      </w:tr>
      <w:tr w:rsidR="008217E5" w:rsidTr="00EC65A2">
        <w:trPr>
          <w:trHeight w:val="507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NCELLATION: </w:t>
            </w:r>
            <w:r>
              <w:rPr>
                <w:sz w:val="24"/>
                <w:szCs w:val="24"/>
              </w:rPr>
              <w:t>None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IRATION: </w:t>
            </w:r>
            <w:r>
              <w:rPr>
                <w:sz w:val="24"/>
                <w:szCs w:val="24"/>
              </w:rPr>
              <w:t>Effective until replaced by a new Instruction</w:t>
            </w:r>
          </w:p>
        </w:tc>
      </w:tr>
    </w:tbl>
    <w:p w:rsidR="008217E5" w:rsidRDefault="008217E5">
      <w:pPr>
        <w:spacing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rPr>
          <w:sz w:val="24"/>
          <w:szCs w:val="24"/>
        </w:rPr>
      </w:pPr>
      <w:r>
        <w:rPr>
          <w:b/>
          <w:sz w:val="24"/>
          <w:szCs w:val="24"/>
          <w:u w:val="single"/>
        </w:rPr>
        <w:t>Purpose:</w:t>
      </w:r>
      <w:r>
        <w:rPr>
          <w:sz w:val="24"/>
          <w:szCs w:val="24"/>
        </w:rPr>
        <w:tab/>
        <w:t>This Instruction provides guidance to MOSH personnel for performing compliance inspections a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nsultation site visits involving </w:t>
      </w:r>
      <w:r w:rsidR="00673C47">
        <w:rPr>
          <w:sz w:val="24"/>
          <w:szCs w:val="24"/>
        </w:rPr>
        <w:t>Excavations.</w:t>
      </w: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ind w:hanging="236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u w:val="single"/>
        </w:rPr>
        <w:t>Scop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OSH-wide</w:t>
      </w:r>
    </w:p>
    <w:p w:rsidR="008217E5" w:rsidRDefault="008217E5">
      <w:pPr>
        <w:spacing w:before="90" w:line="276" w:lineRule="auto"/>
        <w:ind w:hanging="236"/>
        <w:rPr>
          <w:sz w:val="24"/>
          <w:szCs w:val="24"/>
        </w:rPr>
      </w:pPr>
    </w:p>
    <w:p w:rsidR="008217E5" w:rsidRDefault="0087747B" w:rsidP="00B05EFB">
      <w:pPr>
        <w:keepLines/>
        <w:spacing w:before="90"/>
        <w:ind w:left="1440" w:hanging="1440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ferences:</w:t>
      </w:r>
      <w:r>
        <w:rPr>
          <w:sz w:val="24"/>
          <w:szCs w:val="24"/>
        </w:rPr>
        <w:tab/>
        <w:t>OSH</w:t>
      </w:r>
      <w:r w:rsidR="00B05EFB">
        <w:rPr>
          <w:sz w:val="24"/>
          <w:szCs w:val="24"/>
        </w:rPr>
        <w:t>A C</w:t>
      </w:r>
      <w:r w:rsidR="00AB6F02">
        <w:rPr>
          <w:sz w:val="24"/>
          <w:szCs w:val="24"/>
        </w:rPr>
        <w:t>ompliance Directive for the Excavation Standard, CPL 02-00-165</w:t>
      </w:r>
    </w:p>
    <w:p w:rsidR="00B05EFB" w:rsidRDefault="00B05EF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>29 CFR Part 1926 Subpar</w:t>
      </w:r>
      <w:r w:rsidR="00AB6F02">
        <w:rPr>
          <w:sz w:val="24"/>
          <w:szCs w:val="24"/>
        </w:rPr>
        <w:t>t P</w:t>
      </w:r>
      <w:r>
        <w:rPr>
          <w:sz w:val="24"/>
          <w:szCs w:val="24"/>
        </w:rPr>
        <w:t xml:space="preserve"> – </w:t>
      </w:r>
      <w:r w:rsidR="00AB6F02">
        <w:rPr>
          <w:sz w:val="24"/>
          <w:szCs w:val="24"/>
        </w:rPr>
        <w:t>Excavations</w:t>
      </w:r>
    </w:p>
    <w:p w:rsidR="008217E5" w:rsidRDefault="0087747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>MOSH Field Operations Manual (FOM)</w:t>
      </w: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rPr>
          <w:sz w:val="24"/>
          <w:szCs w:val="24"/>
        </w:rPr>
      </w:pPr>
      <w:r>
        <w:rPr>
          <w:b/>
          <w:sz w:val="24"/>
          <w:szCs w:val="24"/>
          <w:u w:val="single"/>
        </w:rPr>
        <w:t>Contact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Chief of MOSH Compliance Services. See MOSH Website for Current Information </w:t>
      </w:r>
    </w:p>
    <w:p w:rsidR="008217E5" w:rsidRDefault="00922681">
      <w:pPr>
        <w:pBdr>
          <w:bottom w:val="single" w:sz="12" w:space="1" w:color="000000"/>
        </w:pBdr>
        <w:spacing w:before="90" w:line="276" w:lineRule="auto"/>
        <w:ind w:left="720" w:firstLine="720"/>
        <w:rPr>
          <w:sz w:val="24"/>
          <w:szCs w:val="24"/>
        </w:rPr>
      </w:pPr>
      <w:hyperlink r:id="rId8">
        <w:r w:rsidR="0087747B">
          <w:rPr>
            <w:color w:val="0000FF"/>
            <w:sz w:val="24"/>
            <w:szCs w:val="24"/>
            <w:u w:val="single"/>
          </w:rPr>
          <w:t>https://www.labor.maryland.gov/labor/mosh/</w:t>
        </w:r>
      </w:hyperlink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widowControl/>
        <w:numPr>
          <w:ilvl w:val="0"/>
          <w:numId w:val="1"/>
        </w:numPr>
        <w:spacing w:before="91" w:line="276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Action:</w:t>
      </w:r>
    </w:p>
    <w:p w:rsidR="008217E5" w:rsidRDefault="0087747B">
      <w:pPr>
        <w:widowControl/>
        <w:numPr>
          <w:ilvl w:val="1"/>
          <w:numId w:val="1"/>
        </w:numPr>
        <w:spacing w:before="91" w:line="276" w:lineRule="auto"/>
        <w:rPr>
          <w:sz w:val="24"/>
          <w:szCs w:val="24"/>
        </w:rPr>
      </w:pPr>
      <w:r>
        <w:rPr>
          <w:sz w:val="24"/>
          <w:szCs w:val="24"/>
        </w:rPr>
        <w:t>MOSH compliance and consultation personn</w:t>
      </w:r>
      <w:r w:rsidR="00EC65A2">
        <w:rPr>
          <w:sz w:val="24"/>
          <w:szCs w:val="24"/>
        </w:rPr>
        <w:t>el may</w:t>
      </w:r>
      <w:r w:rsidR="00AB6F02">
        <w:rPr>
          <w:sz w:val="24"/>
          <w:szCs w:val="24"/>
        </w:rPr>
        <w:t xml:space="preserve"> utilize OSHA CPL 02-00-165</w:t>
      </w:r>
      <w:r>
        <w:rPr>
          <w:sz w:val="24"/>
          <w:szCs w:val="24"/>
        </w:rPr>
        <w:t xml:space="preserve"> for informational purp</w:t>
      </w:r>
      <w:r w:rsidR="00B05EFB">
        <w:rPr>
          <w:sz w:val="24"/>
          <w:szCs w:val="24"/>
        </w:rPr>
        <w:t>oses and guidance in conducting</w:t>
      </w:r>
      <w:r>
        <w:rPr>
          <w:sz w:val="24"/>
          <w:szCs w:val="24"/>
        </w:rPr>
        <w:t xml:space="preserve"> inspections</w:t>
      </w:r>
      <w:r w:rsidR="00AB6F02">
        <w:rPr>
          <w:sz w:val="24"/>
          <w:szCs w:val="24"/>
        </w:rPr>
        <w:t xml:space="preserve"> related to Excavations</w:t>
      </w:r>
      <w:r>
        <w:rPr>
          <w:sz w:val="24"/>
          <w:szCs w:val="24"/>
        </w:rPr>
        <w:t xml:space="preserve">. </w:t>
      </w:r>
    </w:p>
    <w:p w:rsidR="008217E5" w:rsidRDefault="0087747B">
      <w:pPr>
        <w:widowControl/>
        <w:numPr>
          <w:ilvl w:val="1"/>
          <w:numId w:val="1"/>
        </w:numPr>
        <w:spacing w:line="276" w:lineRule="auto"/>
        <w:ind w:right="495"/>
        <w:rPr>
          <w:sz w:val="24"/>
          <w:szCs w:val="24"/>
        </w:rPr>
      </w:pPr>
      <w:r>
        <w:rPr>
          <w:sz w:val="24"/>
          <w:szCs w:val="24"/>
        </w:rPr>
        <w:t xml:space="preserve">Supervisors shall ensure that this instruction </w:t>
      </w:r>
      <w:proofErr w:type="gramStart"/>
      <w:r>
        <w:rPr>
          <w:sz w:val="24"/>
          <w:szCs w:val="24"/>
        </w:rPr>
        <w:t>is reviewed</w:t>
      </w:r>
      <w:proofErr w:type="gramEnd"/>
      <w:r>
        <w:rPr>
          <w:sz w:val="24"/>
          <w:szCs w:val="24"/>
        </w:rPr>
        <w:t xml:space="preserve"> with all operations staff, compliance officers, outreach, and consultation staff involved in enforcement or outreach.</w:t>
      </w:r>
    </w:p>
    <w:p w:rsidR="008217E5" w:rsidRDefault="0087747B">
      <w:pPr>
        <w:widowControl/>
        <w:numPr>
          <w:ilvl w:val="1"/>
          <w:numId w:val="1"/>
        </w:numPr>
        <w:spacing w:line="276" w:lineRule="auto"/>
        <w:ind w:right="495"/>
        <w:rPr>
          <w:sz w:val="24"/>
          <w:szCs w:val="24"/>
        </w:rPr>
      </w:pPr>
      <w:r>
        <w:rPr>
          <w:sz w:val="24"/>
          <w:szCs w:val="24"/>
        </w:rPr>
        <w:t>This is a non-mandatory reference document for MOSH personnel to supplement internal procedures and training.</w:t>
      </w:r>
    </w:p>
    <w:p w:rsidR="008217E5" w:rsidRDefault="008217E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  <w:u w:val="single"/>
        </w:rPr>
      </w:pPr>
    </w:p>
    <w:p w:rsidR="008217E5" w:rsidRDefault="0087747B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Background: </w:t>
      </w:r>
    </w:p>
    <w:p w:rsidR="008217E5" w:rsidRDefault="0093111B" w:rsidP="00682E5A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080" w:right="198"/>
        <w:rPr>
          <w:sz w:val="24"/>
          <w:szCs w:val="24"/>
        </w:rPr>
      </w:pPr>
      <w:r>
        <w:rPr>
          <w:sz w:val="24"/>
          <w:szCs w:val="24"/>
        </w:rPr>
        <w:t>Maryland adopted 29 CFR Part 1926 Subpart P with amendments</w:t>
      </w:r>
      <w:r w:rsidR="00B85EB8">
        <w:rPr>
          <w:sz w:val="24"/>
          <w:szCs w:val="24"/>
        </w:rPr>
        <w:t xml:space="preserve"> </w:t>
      </w:r>
      <w:r w:rsidR="00716107">
        <w:rPr>
          <w:sz w:val="24"/>
          <w:szCs w:val="24"/>
        </w:rPr>
        <w:t xml:space="preserve">published </w:t>
      </w:r>
      <w:r w:rsidR="00B85EB8">
        <w:rPr>
          <w:sz w:val="24"/>
          <w:szCs w:val="24"/>
        </w:rPr>
        <w:t xml:space="preserve">in </w:t>
      </w:r>
      <w:r w:rsidR="00716107">
        <w:rPr>
          <w:sz w:val="24"/>
          <w:szCs w:val="24"/>
        </w:rPr>
        <w:t>17:6 Md. R. 746-748 (March 23, 1990).</w:t>
      </w:r>
    </w:p>
    <w:p w:rsidR="00716107" w:rsidRDefault="00716107" w:rsidP="0071610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440" w:right="198"/>
        <w:rPr>
          <w:sz w:val="24"/>
          <w:szCs w:val="24"/>
        </w:rPr>
      </w:pPr>
    </w:p>
    <w:p w:rsidR="00682E5A" w:rsidRPr="00B05EFB" w:rsidRDefault="00682E5A" w:rsidP="00716107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1440" w:right="198"/>
        <w:rPr>
          <w:sz w:val="24"/>
          <w:szCs w:val="24"/>
        </w:rPr>
      </w:pPr>
    </w:p>
    <w:p w:rsidR="008217E5" w:rsidRDefault="0087747B">
      <w:pPr>
        <w:widowControl/>
        <w:numPr>
          <w:ilvl w:val="0"/>
          <w:numId w:val="1"/>
        </w:numPr>
        <w:spacing w:before="240"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lastRenderedPageBreak/>
        <w:t xml:space="preserve">Procedures: </w:t>
      </w:r>
    </w:p>
    <w:p w:rsidR="008217E5" w:rsidRDefault="006A6497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erever CPL </w:t>
      </w:r>
      <w:r w:rsidR="00AB6F02">
        <w:rPr>
          <w:sz w:val="24"/>
          <w:szCs w:val="24"/>
        </w:rPr>
        <w:t xml:space="preserve">02-00-165 </w:t>
      </w:r>
      <w:r w:rsidR="0087747B">
        <w:rPr>
          <w:sz w:val="24"/>
          <w:szCs w:val="24"/>
        </w:rPr>
        <w:t>conflicts with the MOSH FOM, the FOM shall take precedence.</w:t>
      </w:r>
    </w:p>
    <w:p w:rsidR="008217E5" w:rsidRDefault="006A6497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erever CPL </w:t>
      </w:r>
      <w:r w:rsidR="00AB6F02">
        <w:rPr>
          <w:sz w:val="24"/>
          <w:szCs w:val="24"/>
        </w:rPr>
        <w:t xml:space="preserve">02-00-165 </w:t>
      </w:r>
      <w:r w:rsidR="0087747B">
        <w:rPr>
          <w:sz w:val="24"/>
          <w:szCs w:val="24"/>
        </w:rPr>
        <w:t>references job titles, manuals, and offices, the equivalent MOSH job title, manual, or office is applicable.</w:t>
      </w:r>
    </w:p>
    <w:p w:rsidR="008217E5" w:rsidRDefault="0087747B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Violations shall be grouped and classified in accordance with MOSH policies and procedures in the MOSH FOM.</w:t>
      </w:r>
    </w:p>
    <w:p w:rsidR="008217E5" w:rsidRDefault="008217E5">
      <w:pPr>
        <w:widowControl/>
        <w:spacing w:after="240" w:line="276" w:lineRule="auto"/>
        <w:ind w:left="1440"/>
        <w:rPr>
          <w:sz w:val="24"/>
          <w:szCs w:val="24"/>
        </w:rPr>
      </w:pPr>
    </w:p>
    <w:p w:rsidR="008217E5" w:rsidRDefault="0087747B">
      <w:pPr>
        <w:tabs>
          <w:tab w:val="left" w:pos="394"/>
        </w:tabs>
        <w:spacing w:before="90"/>
        <w:ind w:left="360"/>
        <w:rPr>
          <w:sz w:val="24"/>
          <w:szCs w:val="24"/>
        </w:rPr>
      </w:pPr>
      <w:r>
        <w:rPr>
          <w:sz w:val="24"/>
          <w:szCs w:val="24"/>
        </w:rPr>
        <w:t>By and Under the Authority of:</w:t>
      </w:r>
    </w:p>
    <w:p w:rsidR="008217E5" w:rsidRDefault="00EF6CBD">
      <w:pPr>
        <w:tabs>
          <w:tab w:val="left" w:pos="394"/>
        </w:tabs>
        <w:spacing w:before="90" w:line="276" w:lineRule="auto"/>
        <w:ind w:left="360"/>
        <w:rPr>
          <w:sz w:val="24"/>
          <w:szCs w:val="24"/>
        </w:rPr>
      </w:pPr>
      <w:r w:rsidRPr="00EF6CBD">
        <w:rPr>
          <w:noProof/>
          <w:sz w:val="24"/>
          <w:szCs w:val="24"/>
        </w:rPr>
        <w:drawing>
          <wp:inline distT="0" distB="0" distL="0" distR="0">
            <wp:extent cx="2959100" cy="5092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bookmarkStart w:id="1" w:name="_heading=h.30j0zll" w:colFirst="0" w:colLast="0"/>
      <w:bookmarkStart w:id="2" w:name="_GoBack"/>
      <w:bookmarkEnd w:id="1"/>
      <w:bookmarkEnd w:id="2"/>
      <w:r>
        <w:rPr>
          <w:sz w:val="24"/>
          <w:szCs w:val="24"/>
        </w:rPr>
        <w:t>                       </w:t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>Michael A. Penn CSP, SMS </w:t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>Acting Assistant Commissioner</w:t>
      </w:r>
    </w:p>
    <w:p w:rsidR="008217E5" w:rsidRDefault="008217E5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4"/>
          <w:szCs w:val="24"/>
        </w:rPr>
      </w:pPr>
    </w:p>
    <w:p w:rsidR="008217E5" w:rsidRDefault="0087747B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c:   </w:t>
      </w:r>
      <w:r>
        <w:rPr>
          <w:sz w:val="24"/>
          <w:szCs w:val="24"/>
        </w:rPr>
        <w:tab/>
        <w:t xml:space="preserve">Matthew S. </w:t>
      </w:r>
      <w:proofErr w:type="spellStart"/>
      <w:r>
        <w:rPr>
          <w:sz w:val="24"/>
          <w:szCs w:val="24"/>
        </w:rPr>
        <w:t>Helminiak</w:t>
      </w:r>
      <w:proofErr w:type="spellEnd"/>
      <w:r>
        <w:rPr>
          <w:sz w:val="24"/>
          <w:szCs w:val="24"/>
        </w:rPr>
        <w:t>, Commissioner, Division of Labor and Industry</w:t>
      </w:r>
    </w:p>
    <w:p w:rsidR="008217E5" w:rsidRDefault="0087747B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All MOSH Staff</w:t>
      </w:r>
    </w:p>
    <w:p w:rsidR="008217E5" w:rsidRDefault="0087747B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aryland Department of Labor Assistant Attorneys General</w:t>
      </w:r>
      <w:r>
        <w:rPr>
          <w:sz w:val="24"/>
          <w:szCs w:val="24"/>
        </w:rPr>
        <w:tab/>
      </w:r>
    </w:p>
    <w:p w:rsidR="008217E5" w:rsidRDefault="0087747B">
      <w:pPr>
        <w:ind w:left="1440"/>
        <w:rPr>
          <w:sz w:val="24"/>
          <w:szCs w:val="24"/>
        </w:rPr>
      </w:pPr>
      <w:r>
        <w:rPr>
          <w:sz w:val="24"/>
          <w:szCs w:val="24"/>
        </w:rPr>
        <w:t>OSHA Region III</w:t>
      </w:r>
    </w:p>
    <w:p w:rsidR="008217E5" w:rsidRDefault="008217E5">
      <w:pPr>
        <w:tabs>
          <w:tab w:val="left" w:pos="394"/>
        </w:tabs>
        <w:spacing w:before="90"/>
        <w:rPr>
          <w:sz w:val="24"/>
          <w:szCs w:val="24"/>
        </w:rPr>
      </w:pPr>
    </w:p>
    <w:sectPr w:rsidR="008217E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500" w:right="420" w:bottom="280" w:left="5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681" w:rsidRDefault="00922681">
      <w:r>
        <w:separator/>
      </w:r>
    </w:p>
  </w:endnote>
  <w:endnote w:type="continuationSeparator" w:id="0">
    <w:p w:rsidR="00922681" w:rsidRDefault="00922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F6CBD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widowControl/>
      <w:pBdr>
        <w:top w:val="nil"/>
        <w:left w:val="nil"/>
        <w:bottom w:val="nil"/>
        <w:right w:val="nil"/>
        <w:between w:val="nil"/>
      </w:pBdr>
      <w:jc w:val="center"/>
      <w:rPr>
        <w:color w:val="00000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0" distR="0" simplePos="0" relativeHeight="251659264" behindDoc="1" locked="0" layoutInCell="1" hidden="0" allowOverlap="1">
              <wp:simplePos x="0" y="0"/>
              <wp:positionH relativeFrom="column">
                <wp:posOffset>34925</wp:posOffset>
              </wp:positionH>
              <wp:positionV relativeFrom="paragraph">
                <wp:posOffset>0</wp:posOffset>
              </wp:positionV>
              <wp:extent cx="7115175" cy="47688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175" cy="476888"/>
                        <a:chOff x="1802700" y="3551400"/>
                        <a:chExt cx="7086600" cy="457200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1802700" y="3551400"/>
                          <a:ext cx="7086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217E5" w:rsidRDefault="008217E5">
                            <w:pPr>
                              <w:jc w:val="center"/>
                              <w:textDirection w:val="btLr"/>
                            </w:pPr>
                          </w:p>
                          <w:p w:rsidR="008217E5" w:rsidRDefault="0087747B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 xml:space="preserve">Wes Moore, Governor   •   </w:t>
                            </w:r>
                            <w:proofErr w:type="spellStart"/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>Aruna</w:t>
                            </w:r>
                            <w:proofErr w:type="spellEnd"/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 xml:space="preserve"> Miller, Lt. Governor   •   Portia Wu, Secretar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wps:wsp>
                      <wps:cNvPr id="2" name="Straight Arrow Connector 2"/>
                      <wps:cNvCnPr/>
                      <wps:spPr>
                        <a:xfrm>
                          <a:off x="2165125" y="3670925"/>
                          <a:ext cx="6428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CC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34925</wp:posOffset>
              </wp:positionH>
              <wp:positionV relativeFrom="paragraph">
                <wp:posOffset>0</wp:posOffset>
              </wp:positionV>
              <wp:extent cx="7115175" cy="476888"/>
              <wp:effectExtent b="0" l="0" r="0" t="0"/>
              <wp:wrapNone/>
              <wp:docPr id="9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115175" cy="476888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681" w:rsidRDefault="00922681">
      <w:r>
        <w:separator/>
      </w:r>
    </w:p>
  </w:footnote>
  <w:footnote w:type="continuationSeparator" w:id="0">
    <w:p w:rsidR="00922681" w:rsidRDefault="00922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sz w:val="24"/>
        <w:szCs w:val="24"/>
      </w:rPr>
    </w:pPr>
    <w:r>
      <w:rPr>
        <w:color w:val="000000"/>
      </w:rPr>
      <w:t xml:space="preserve">MI </w:t>
    </w:r>
    <w:r w:rsidR="00A844B4">
      <w:t>23-6</w:t>
    </w:r>
    <w:r>
      <w:t xml:space="preserve"> </w:t>
    </w:r>
    <w:r w:rsidR="00A844B4">
      <w:rPr>
        <w:sz w:val="24"/>
        <w:szCs w:val="24"/>
      </w:rPr>
      <w:t>Compliance Directive for the Excavation Standard, 29</w:t>
    </w:r>
  </w:p>
  <w:p w:rsidR="008217E5" w:rsidRDefault="008217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tabs>
        <w:tab w:val="center" w:pos="4680"/>
        <w:tab w:val="right" w:pos="9360"/>
      </w:tabs>
      <w:jc w:val="right"/>
    </w:pPr>
    <w:bookmarkStart w:id="3" w:name="_heading=h.3znysh7" w:colFirst="0" w:colLast="0"/>
    <w:bookmarkEnd w:id="3"/>
    <w:r>
      <w:t>DIVISION OF LABOR AND INDUSTRY</w:t>
    </w:r>
    <w:r>
      <w:br/>
      <w:t>MARYLAND OCCUPATIONAL SAFETY AND HEALTH</w:t>
    </w: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-99056</wp:posOffset>
          </wp:positionH>
          <wp:positionV relativeFrom="paragraph">
            <wp:posOffset>-51431</wp:posOffset>
          </wp:positionV>
          <wp:extent cx="2155825" cy="646430"/>
          <wp:effectExtent l="0" t="0" r="0" b="0"/>
          <wp:wrapNone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55825" cy="6464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217E5" w:rsidRDefault="0087747B">
    <w:pPr>
      <w:tabs>
        <w:tab w:val="center" w:pos="4680"/>
        <w:tab w:val="right" w:pos="9360"/>
      </w:tabs>
      <w:jc w:val="right"/>
      <w:rPr>
        <w:sz w:val="20"/>
        <w:szCs w:val="20"/>
      </w:rPr>
    </w:pPr>
    <w:r>
      <w:t>10946 GOLDEN WEST DRIVE, SUITE 160</w:t>
    </w:r>
  </w:p>
  <w:p w:rsidR="008217E5" w:rsidRDefault="0087747B">
    <w:pPr>
      <w:tabs>
        <w:tab w:val="center" w:pos="4680"/>
        <w:tab w:val="right" w:pos="9360"/>
      </w:tabs>
      <w:jc w:val="right"/>
    </w:pPr>
    <w:r>
      <w:t>HUNT VALLEY, MD  21031</w:t>
    </w:r>
  </w:p>
  <w:p w:rsidR="008217E5" w:rsidRDefault="0087747B">
    <w:pPr>
      <w:tabs>
        <w:tab w:val="center" w:pos="4680"/>
        <w:tab w:val="right" w:pos="9360"/>
      </w:tabs>
      <w:rPr>
        <w:b/>
        <w:color w:val="CC0000"/>
        <w:sz w:val="24"/>
        <w:szCs w:val="24"/>
      </w:rPr>
    </w:pPr>
    <w:r>
      <w:rPr>
        <w:b/>
        <w:color w:val="CC0000"/>
        <w:sz w:val="24"/>
        <w:szCs w:val="24"/>
      </w:rPr>
      <w:t xml:space="preserve"> 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7E393D"/>
    <w:multiLevelType w:val="multilevel"/>
    <w:tmpl w:val="24623F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MzEwtAQyzCxMDZV0lIJTi4sz8/NACkxqASltzUwsAAAA"/>
  </w:docVars>
  <w:rsids>
    <w:rsidRoot w:val="008217E5"/>
    <w:rsid w:val="00094B10"/>
    <w:rsid w:val="00673C47"/>
    <w:rsid w:val="00682E5A"/>
    <w:rsid w:val="006A6497"/>
    <w:rsid w:val="00716107"/>
    <w:rsid w:val="00727479"/>
    <w:rsid w:val="008217E5"/>
    <w:rsid w:val="0087747B"/>
    <w:rsid w:val="00922681"/>
    <w:rsid w:val="0093111B"/>
    <w:rsid w:val="00A844B4"/>
    <w:rsid w:val="00AB6F02"/>
    <w:rsid w:val="00B05EFB"/>
    <w:rsid w:val="00B85EB8"/>
    <w:rsid w:val="00BD63B8"/>
    <w:rsid w:val="00D85E95"/>
    <w:rsid w:val="00E4163D"/>
    <w:rsid w:val="00E65C1E"/>
    <w:rsid w:val="00EC65A2"/>
    <w:rsid w:val="00EF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92D16"/>
  <w15:docId w15:val="{B09AA36B-5178-47E3-9500-AC0109D4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1"/>
      <w:ind w:left="236"/>
      <w:outlineLvl w:val="0"/>
    </w:pPr>
    <w:rPr>
      <w:b/>
      <w:sz w:val="23"/>
      <w:szCs w:val="23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1186" w:lineRule="auto"/>
    </w:pPr>
    <w:rPr>
      <w:rFonts w:ascii="Arial" w:eastAsia="Arial" w:hAnsi="Arial" w:cs="Arial"/>
      <w:b/>
      <w:sz w:val="106"/>
      <w:szCs w:val="10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376FD3"/>
    <w:pPr>
      <w:widowControl/>
    </w:pPr>
  </w:style>
  <w:style w:type="character" w:styleId="Hyperlink">
    <w:name w:val="Hyperlink"/>
    <w:basedOn w:val="DefaultParagraphFont"/>
    <w:uiPriority w:val="99"/>
    <w:unhideWhenUsed/>
    <w:rsid w:val="00376FD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6F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6F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F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F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F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E1F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1F25"/>
  </w:style>
  <w:style w:type="paragraph" w:styleId="Footer">
    <w:name w:val="footer"/>
    <w:basedOn w:val="Normal"/>
    <w:link w:val="FooterChar"/>
    <w:unhideWhenUsed/>
    <w:rsid w:val="004E1F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1F25"/>
  </w:style>
  <w:style w:type="paragraph" w:styleId="BodyText">
    <w:name w:val="Body Text"/>
    <w:basedOn w:val="Normal"/>
    <w:link w:val="BodyTextChar"/>
    <w:rsid w:val="00D61CD3"/>
    <w:pPr>
      <w:widowControl/>
      <w:jc w:val="right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61CD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727C3"/>
    <w:pPr>
      <w:ind w:left="720"/>
      <w:contextualSpacing/>
    </w:p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5C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C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bor.maryland.gov/labor/mosh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UD8dlHERwA/o1Y/ZiYsRwF1a6xw==">AMUW2mVM2uLl52jZVQ4h7mkpAAO7Sa7+/+wxhKAeiqWlYwrIzrGGV2Q1YCJirWuF6bp8vIKtDJ31mtlH8zo4rY1LXM077xCQdq6r+L4bfEjwNEz8uRexyPzpqsjF/pgXAESN2S4YeF1rZJ7kq0Iafp1xpZQrjLqPc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64</Words>
  <Characters>1719</Characters>
  <Application>Microsoft Office Word</Application>
  <DocSecurity>0</DocSecurity>
  <Lines>49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Timberlake</dc:creator>
  <cp:lastModifiedBy>Rachel Grayson</cp:lastModifiedBy>
  <cp:revision>7</cp:revision>
  <cp:lastPrinted>2023-03-10T20:49:00Z</cp:lastPrinted>
  <dcterms:created xsi:type="dcterms:W3CDTF">2023-03-09T22:25:00Z</dcterms:created>
  <dcterms:modified xsi:type="dcterms:W3CDTF">2023-03-10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38eaeacd74671de68279ad46f09faa29919c34c32737d38288ae3d6676b7ea</vt:lpwstr>
  </property>
</Properties>
</file>